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F5ADC" w14:textId="5FEE120C" w:rsidR="00481F39" w:rsidRPr="006E2B4D" w:rsidRDefault="00982133" w:rsidP="00982133">
      <w:pPr>
        <w:pStyle w:val="Heading1"/>
      </w:pPr>
      <w:r w:rsidRPr="006E2B4D">
        <w:t>McDonald</w:t>
      </w:r>
    </w:p>
    <w:p w14:paraId="4D646D69" w14:textId="3A3C3F97" w:rsidR="00982133" w:rsidRPr="006E2B4D" w:rsidRDefault="00982133" w:rsidP="00982133"/>
    <w:p w14:paraId="34604FD6" w14:textId="58386CFC" w:rsidR="00982133" w:rsidRPr="006E2B4D" w:rsidRDefault="00982133" w:rsidP="00982133">
      <w:pPr>
        <w:pStyle w:val="Heading2"/>
      </w:pPr>
      <w:r w:rsidRPr="006E2B4D">
        <w:t>Analisi</w:t>
      </w:r>
    </w:p>
    <w:p w14:paraId="07B9F7BC" w14:textId="25D33A2D" w:rsidR="00982133" w:rsidRDefault="00982133" w:rsidP="00982133">
      <w:r w:rsidRPr="00982133">
        <w:t>Il programma inizia chiedendo all’utente s</w:t>
      </w:r>
      <w:r>
        <w:t xml:space="preserve">e è un cliente o un membro dello staff. Se è un cliente gli chiede cosa deve comprare.  Se le scorte sono superiori a uno il programma stampa l’alimento o bevanda rilevante. Quando l’utente sceglie un alimento questo viene aggiunto al carrello. </w:t>
      </w:r>
      <w:r w:rsidR="00082892">
        <w:t>Quando l’utente finisce il programma stampa lo scontrino e chiede all’utente se ha un coupon e se si viene applicato uno sconto che dipende dal coupon.  Se l’utente è un membro dello staff allora gli viene presentata una altra scelta. L’utente sceglie se vuole aggiungere le</w:t>
      </w:r>
      <w:r w:rsidR="00FD57C2">
        <w:t xml:space="preserve"> scorte dove pu</w:t>
      </w:r>
      <w:r w:rsidR="006E2B4D">
        <w:t>ó</w:t>
      </w:r>
      <w:r w:rsidR="00FD57C2">
        <w:t xml:space="preserve"> modificare il numero da aggiungere, se vuole finire la giornata il cui menu fa vedere quanti clienti ci sono stati, il profitto totale e la media dei costi. Si possono salvare le scorte in un file solo con la versione di C#.</w:t>
      </w:r>
    </w:p>
    <w:p w14:paraId="336B8D44" w14:textId="4C2ED374" w:rsidR="006E2B4D" w:rsidRDefault="006E2B4D" w:rsidP="006E2B4D">
      <w:pPr>
        <w:pStyle w:val="Heading2"/>
      </w:pPr>
      <w:r>
        <w:t>I/O</w:t>
      </w:r>
    </w:p>
    <w:p w14:paraId="3B72E18F" w14:textId="3FDF5231" w:rsidR="006E2B4D" w:rsidRDefault="006E2B4D" w:rsidP="00982133">
      <w:r>
        <w:t>Input: panini[], bevande[], carrello[], scelta, numAgg, num, couponInp</w:t>
      </w:r>
    </w:p>
    <w:p w14:paraId="7560F32C" w14:textId="64F9B27A" w:rsidR="006E2B4D" w:rsidRDefault="006E2B4D" w:rsidP="00982133">
      <w:r>
        <w:t>Output: clienti[], cosPanini[], cosBevande[], nomPanini[], nomBevande[], profitto, media</w:t>
      </w:r>
    </w:p>
    <w:p w14:paraId="5A40D380" w14:textId="7DC9C026" w:rsidR="006E2B4D" w:rsidRDefault="006E2B4D" w:rsidP="006E2B4D">
      <w:pPr>
        <w:pStyle w:val="Heading2"/>
      </w:pPr>
      <w:r>
        <w:t>Tabella variabil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9"/>
        <w:gridCol w:w="2373"/>
        <w:gridCol w:w="2359"/>
        <w:gridCol w:w="2357"/>
      </w:tblGrid>
      <w:tr w:rsidR="005D0E99" w14:paraId="4F5F4AA2" w14:textId="77777777" w:rsidTr="006E2B4D">
        <w:tc>
          <w:tcPr>
            <w:tcW w:w="2407" w:type="dxa"/>
          </w:tcPr>
          <w:p w14:paraId="42A47D05" w14:textId="644BF662" w:rsidR="006E2B4D" w:rsidRDefault="006E2B4D" w:rsidP="006E2B4D">
            <w:r>
              <w:t>Nome</w:t>
            </w:r>
          </w:p>
        </w:tc>
        <w:tc>
          <w:tcPr>
            <w:tcW w:w="2407" w:type="dxa"/>
          </w:tcPr>
          <w:p w14:paraId="3B5CFD56" w14:textId="630AABB3" w:rsidR="006E2B4D" w:rsidRDefault="006E2B4D" w:rsidP="006E2B4D">
            <w:r>
              <w:t>Tipo</w:t>
            </w:r>
          </w:p>
        </w:tc>
        <w:tc>
          <w:tcPr>
            <w:tcW w:w="2407" w:type="dxa"/>
          </w:tcPr>
          <w:p w14:paraId="796FA1E2" w14:textId="53FD0A81" w:rsidR="006E2B4D" w:rsidRDefault="006E2B4D" w:rsidP="006E2B4D">
            <w:r>
              <w:t>Direzionalitá</w:t>
            </w:r>
          </w:p>
        </w:tc>
        <w:tc>
          <w:tcPr>
            <w:tcW w:w="2407" w:type="dxa"/>
          </w:tcPr>
          <w:p w14:paraId="4AA24C8B" w14:textId="300C56F1" w:rsidR="006E2B4D" w:rsidRDefault="006E2B4D" w:rsidP="006E2B4D">
            <w:r>
              <w:t>Descrizione</w:t>
            </w:r>
          </w:p>
        </w:tc>
      </w:tr>
      <w:tr w:rsidR="005D0E99" w14:paraId="256EC4D1" w14:textId="77777777" w:rsidTr="006E2B4D">
        <w:tc>
          <w:tcPr>
            <w:tcW w:w="2407" w:type="dxa"/>
          </w:tcPr>
          <w:p w14:paraId="4CF5A861" w14:textId="293C44AE" w:rsidR="0041473A" w:rsidRDefault="0041473A" w:rsidP="006E2B4D">
            <w:r>
              <w:t>NPANINI</w:t>
            </w:r>
          </w:p>
        </w:tc>
        <w:tc>
          <w:tcPr>
            <w:tcW w:w="2407" w:type="dxa"/>
          </w:tcPr>
          <w:p w14:paraId="07496BC1" w14:textId="177EADB9" w:rsidR="0041473A" w:rsidRDefault="0041473A" w:rsidP="005D0E99">
            <w:pPr>
              <w:tabs>
                <w:tab w:val="right" w:pos="2144"/>
              </w:tabs>
            </w:pPr>
            <w:r>
              <w:t>CONST/INT</w:t>
            </w:r>
            <w:r w:rsidR="005D0E99">
              <w:t>/GLB</w:t>
            </w:r>
            <w:r w:rsidR="005D0E99">
              <w:tab/>
            </w:r>
          </w:p>
        </w:tc>
        <w:tc>
          <w:tcPr>
            <w:tcW w:w="2407" w:type="dxa"/>
          </w:tcPr>
          <w:p w14:paraId="26B78EC7" w14:textId="644B5231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6AED1C97" w14:textId="1FE49545" w:rsidR="0041473A" w:rsidRDefault="0041473A" w:rsidP="006E2B4D">
            <w:r>
              <w:t>Numero di panini</w:t>
            </w:r>
          </w:p>
        </w:tc>
      </w:tr>
      <w:tr w:rsidR="005D0E99" w14:paraId="71D7A8E1" w14:textId="77777777" w:rsidTr="006E2B4D">
        <w:tc>
          <w:tcPr>
            <w:tcW w:w="2407" w:type="dxa"/>
          </w:tcPr>
          <w:p w14:paraId="516793A6" w14:textId="77777777" w:rsidR="0041473A" w:rsidRDefault="0041473A" w:rsidP="006E2B4D">
            <w:r>
              <w:t>CLT</w:t>
            </w:r>
          </w:p>
        </w:tc>
        <w:tc>
          <w:tcPr>
            <w:tcW w:w="2407" w:type="dxa"/>
          </w:tcPr>
          <w:p w14:paraId="0D981529" w14:textId="36D5D185" w:rsidR="0041473A" w:rsidRPr="005D0E99" w:rsidRDefault="0041473A" w:rsidP="006E2B4D">
            <w:pPr>
              <w:rPr>
                <w:b/>
                <w:bCs/>
              </w:rPr>
            </w:pPr>
            <w:r>
              <w:t>CONST/INT</w:t>
            </w:r>
            <w:r w:rsidR="005D0E99">
              <w:t>/GLB</w:t>
            </w:r>
          </w:p>
        </w:tc>
        <w:tc>
          <w:tcPr>
            <w:tcW w:w="2407" w:type="dxa"/>
          </w:tcPr>
          <w:p w14:paraId="1E706ECF" w14:textId="389D036F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5A57B56B" w14:textId="6EB13764" w:rsidR="0041473A" w:rsidRDefault="0041473A" w:rsidP="006E2B4D">
            <w:r>
              <w:t>Numero massimo di clienti</w:t>
            </w:r>
          </w:p>
        </w:tc>
      </w:tr>
      <w:tr w:rsidR="005D0E99" w14:paraId="1E0EB3B5" w14:textId="77777777" w:rsidTr="006E2B4D">
        <w:tc>
          <w:tcPr>
            <w:tcW w:w="2407" w:type="dxa"/>
          </w:tcPr>
          <w:p w14:paraId="7D6BC76B" w14:textId="0FD9CFAF" w:rsidR="0041473A" w:rsidRDefault="0041473A" w:rsidP="006E2B4D">
            <w:r>
              <w:t>NBEVANDE</w:t>
            </w:r>
          </w:p>
        </w:tc>
        <w:tc>
          <w:tcPr>
            <w:tcW w:w="2407" w:type="dxa"/>
          </w:tcPr>
          <w:p w14:paraId="2ACE5AAB" w14:textId="43D3ACC3" w:rsidR="0041473A" w:rsidRDefault="0041473A" w:rsidP="006E2B4D">
            <w:r>
              <w:t>CONST/INT</w:t>
            </w:r>
            <w:r w:rsidR="005D0E99">
              <w:t>/GLB</w:t>
            </w:r>
          </w:p>
        </w:tc>
        <w:tc>
          <w:tcPr>
            <w:tcW w:w="2407" w:type="dxa"/>
          </w:tcPr>
          <w:p w14:paraId="49792345" w14:textId="7A9986CC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474ADD0A" w14:textId="2107CBB6" w:rsidR="0041473A" w:rsidRDefault="005D0E99" w:rsidP="006E2B4D">
            <w:r>
              <w:t>Numero di bevande</w:t>
            </w:r>
          </w:p>
        </w:tc>
      </w:tr>
      <w:tr w:rsidR="005D0E99" w14:paraId="0A28371B" w14:textId="77777777" w:rsidTr="006E2B4D">
        <w:tc>
          <w:tcPr>
            <w:tcW w:w="2407" w:type="dxa"/>
          </w:tcPr>
          <w:p w14:paraId="23575782" w14:textId="6ECA0107" w:rsidR="0041473A" w:rsidRDefault="0041473A" w:rsidP="006E2B4D">
            <w:r>
              <w:t>MAXLHT</w:t>
            </w:r>
          </w:p>
        </w:tc>
        <w:tc>
          <w:tcPr>
            <w:tcW w:w="2407" w:type="dxa"/>
          </w:tcPr>
          <w:p w14:paraId="68C4D996" w14:textId="2A979FB0" w:rsidR="0041473A" w:rsidRDefault="0041473A" w:rsidP="006E2B4D">
            <w:r>
              <w:t>CONST/INT</w:t>
            </w:r>
            <w:r w:rsidR="005D0E99">
              <w:t>/GLB</w:t>
            </w:r>
          </w:p>
        </w:tc>
        <w:tc>
          <w:tcPr>
            <w:tcW w:w="2407" w:type="dxa"/>
          </w:tcPr>
          <w:p w14:paraId="62DC34A5" w14:textId="6ED53944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34DC8006" w14:textId="2EE975B4" w:rsidR="0041473A" w:rsidRDefault="005D0E99" w:rsidP="006E2B4D">
            <w:r>
              <w:t>Numero massimo di caratteri nelle stringhe</w:t>
            </w:r>
          </w:p>
        </w:tc>
      </w:tr>
      <w:tr w:rsidR="005D0E99" w14:paraId="76800F27" w14:textId="77777777" w:rsidTr="006E2B4D">
        <w:tc>
          <w:tcPr>
            <w:tcW w:w="2407" w:type="dxa"/>
          </w:tcPr>
          <w:p w14:paraId="0C3F2B87" w14:textId="6E21D73E" w:rsidR="0041473A" w:rsidRDefault="0041473A" w:rsidP="006E2B4D">
            <w:r>
              <w:t>NCOUPON</w:t>
            </w:r>
          </w:p>
        </w:tc>
        <w:tc>
          <w:tcPr>
            <w:tcW w:w="2407" w:type="dxa"/>
          </w:tcPr>
          <w:p w14:paraId="6E759130" w14:textId="15D5FD87" w:rsidR="0041473A" w:rsidRDefault="0041473A" w:rsidP="006E2B4D">
            <w:r>
              <w:t>CONST/INT</w:t>
            </w:r>
            <w:r w:rsidR="005D0E99">
              <w:t>/GLB</w:t>
            </w:r>
          </w:p>
        </w:tc>
        <w:tc>
          <w:tcPr>
            <w:tcW w:w="2407" w:type="dxa"/>
          </w:tcPr>
          <w:p w14:paraId="2F4FDE27" w14:textId="0502DAF8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260A5C34" w14:textId="6B6F1372" w:rsidR="0041473A" w:rsidRDefault="005D0E99" w:rsidP="006E2B4D">
            <w:r>
              <w:t>Numero di coupon</w:t>
            </w:r>
          </w:p>
        </w:tc>
      </w:tr>
      <w:tr w:rsidR="005D0E99" w14:paraId="5C8A263D" w14:textId="77777777" w:rsidTr="006E2B4D">
        <w:tc>
          <w:tcPr>
            <w:tcW w:w="2407" w:type="dxa"/>
          </w:tcPr>
          <w:p w14:paraId="0B37995F" w14:textId="35B2EB45" w:rsidR="0041473A" w:rsidRDefault="0041473A" w:rsidP="006E2B4D">
            <w:r>
              <w:t>Panini[NPANINI]</w:t>
            </w:r>
          </w:p>
        </w:tc>
        <w:tc>
          <w:tcPr>
            <w:tcW w:w="2407" w:type="dxa"/>
          </w:tcPr>
          <w:p w14:paraId="6F038E80" w14:textId="4D6BEEAC" w:rsidR="0041473A" w:rsidRDefault="0041473A" w:rsidP="006E2B4D">
            <w:r>
              <w:t>ARR/INT</w:t>
            </w:r>
            <w:r w:rsidR="005D0E99">
              <w:t>/GLB</w:t>
            </w:r>
          </w:p>
        </w:tc>
        <w:tc>
          <w:tcPr>
            <w:tcW w:w="2407" w:type="dxa"/>
          </w:tcPr>
          <w:p w14:paraId="767EBF28" w14:textId="599719E9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777848B4" w14:textId="21A25029" w:rsidR="0041473A" w:rsidRDefault="005D0E99" w:rsidP="006E2B4D">
            <w:r>
              <w:t>Scorte dei panini</w:t>
            </w:r>
          </w:p>
        </w:tc>
      </w:tr>
      <w:tr w:rsidR="005D0E99" w14:paraId="24A3672B" w14:textId="77777777" w:rsidTr="006E2B4D">
        <w:tc>
          <w:tcPr>
            <w:tcW w:w="2407" w:type="dxa"/>
          </w:tcPr>
          <w:p w14:paraId="769DBA4A" w14:textId="4A2A95FB" w:rsidR="0041473A" w:rsidRDefault="0041473A" w:rsidP="006E2B4D">
            <w:r>
              <w:t>Bevande[NBEVANDE]</w:t>
            </w:r>
          </w:p>
        </w:tc>
        <w:tc>
          <w:tcPr>
            <w:tcW w:w="2407" w:type="dxa"/>
          </w:tcPr>
          <w:p w14:paraId="1C009C93" w14:textId="40B01307" w:rsidR="0041473A" w:rsidRDefault="0041473A" w:rsidP="006E2B4D">
            <w:r>
              <w:t>ARR/INT</w:t>
            </w:r>
            <w:r w:rsidR="005D0E99">
              <w:t>/GLB</w:t>
            </w:r>
          </w:p>
        </w:tc>
        <w:tc>
          <w:tcPr>
            <w:tcW w:w="2407" w:type="dxa"/>
          </w:tcPr>
          <w:p w14:paraId="5E837843" w14:textId="14C9D3DE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74A97967" w14:textId="38236999" w:rsidR="0041473A" w:rsidRDefault="005D0E99" w:rsidP="006E2B4D">
            <w:r>
              <w:t>Scorte delle bevande</w:t>
            </w:r>
          </w:p>
        </w:tc>
      </w:tr>
      <w:tr w:rsidR="005D0E99" w14:paraId="32D5EB37" w14:textId="77777777" w:rsidTr="006E2B4D">
        <w:tc>
          <w:tcPr>
            <w:tcW w:w="2407" w:type="dxa"/>
          </w:tcPr>
          <w:p w14:paraId="2DCC9A8B" w14:textId="4AE908D2" w:rsidR="0041473A" w:rsidRDefault="0041473A" w:rsidP="006E2B4D">
            <w:r>
              <w:t>cosPanini[NPANINI]</w:t>
            </w:r>
          </w:p>
        </w:tc>
        <w:tc>
          <w:tcPr>
            <w:tcW w:w="2407" w:type="dxa"/>
          </w:tcPr>
          <w:p w14:paraId="1D5193C0" w14:textId="3DD6C584" w:rsidR="0041473A" w:rsidRDefault="0041473A" w:rsidP="006E2B4D">
            <w:r>
              <w:t>ARR/FLT</w:t>
            </w:r>
            <w:r w:rsidR="005D0E99">
              <w:t>/GLB</w:t>
            </w:r>
          </w:p>
        </w:tc>
        <w:tc>
          <w:tcPr>
            <w:tcW w:w="2407" w:type="dxa"/>
          </w:tcPr>
          <w:p w14:paraId="5D9DEAA4" w14:textId="1DD1A56C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0E3F70C5" w14:textId="57003B46" w:rsidR="0041473A" w:rsidRDefault="005D0E99" w:rsidP="006E2B4D">
            <w:r>
              <w:t>Costo dei panini</w:t>
            </w:r>
          </w:p>
        </w:tc>
      </w:tr>
      <w:tr w:rsidR="005D0E99" w14:paraId="518ED0D5" w14:textId="77777777" w:rsidTr="006E2B4D">
        <w:tc>
          <w:tcPr>
            <w:tcW w:w="2407" w:type="dxa"/>
          </w:tcPr>
          <w:p w14:paraId="68985C79" w14:textId="37AA3946" w:rsidR="0041473A" w:rsidRDefault="0041473A" w:rsidP="006E2B4D">
            <w:r>
              <w:t>cosBevande[NBEVANDE]</w:t>
            </w:r>
          </w:p>
        </w:tc>
        <w:tc>
          <w:tcPr>
            <w:tcW w:w="2407" w:type="dxa"/>
          </w:tcPr>
          <w:p w14:paraId="38207ECD" w14:textId="736427DA" w:rsidR="0041473A" w:rsidRDefault="0041473A" w:rsidP="006E2B4D">
            <w:r>
              <w:t>ARR/FLT</w:t>
            </w:r>
            <w:r w:rsidR="005D0E99">
              <w:t>/GLB</w:t>
            </w:r>
          </w:p>
        </w:tc>
        <w:tc>
          <w:tcPr>
            <w:tcW w:w="2407" w:type="dxa"/>
          </w:tcPr>
          <w:p w14:paraId="51AD4714" w14:textId="0EC3D570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7F8CA47A" w14:textId="3FE5F4C2" w:rsidR="0041473A" w:rsidRDefault="005D0E99" w:rsidP="006E2B4D">
            <w:r>
              <w:t>Costo delle bevande</w:t>
            </w:r>
          </w:p>
        </w:tc>
      </w:tr>
      <w:tr w:rsidR="005D0E99" w14:paraId="2E0CAA1F" w14:textId="77777777" w:rsidTr="006E2B4D">
        <w:tc>
          <w:tcPr>
            <w:tcW w:w="2407" w:type="dxa"/>
          </w:tcPr>
          <w:p w14:paraId="76816ACE" w14:textId="41A78163" w:rsidR="0041473A" w:rsidRDefault="0041473A" w:rsidP="006E2B4D">
            <w:r>
              <w:t>nomPanini[NPANINI]</w:t>
            </w:r>
          </w:p>
        </w:tc>
        <w:tc>
          <w:tcPr>
            <w:tcW w:w="2407" w:type="dxa"/>
          </w:tcPr>
          <w:p w14:paraId="5DEB480C" w14:textId="6459BA4C" w:rsidR="0041473A" w:rsidRDefault="0041473A" w:rsidP="006E2B4D">
            <w:r>
              <w:t>ARR/STR</w:t>
            </w:r>
            <w:r w:rsidR="005D0E99">
              <w:t>/GLB</w:t>
            </w:r>
          </w:p>
        </w:tc>
        <w:tc>
          <w:tcPr>
            <w:tcW w:w="2407" w:type="dxa"/>
          </w:tcPr>
          <w:p w14:paraId="2637E979" w14:textId="32224DEE" w:rsidR="0041473A" w:rsidRDefault="0041473A" w:rsidP="006E2B4D">
            <w:r>
              <w:t>O</w:t>
            </w:r>
          </w:p>
        </w:tc>
        <w:tc>
          <w:tcPr>
            <w:tcW w:w="2407" w:type="dxa"/>
          </w:tcPr>
          <w:p w14:paraId="4A049D20" w14:textId="447C2515" w:rsidR="0041473A" w:rsidRDefault="005D0E99" w:rsidP="006E2B4D">
            <w:r>
              <w:t>Nome dei panini</w:t>
            </w:r>
          </w:p>
        </w:tc>
      </w:tr>
      <w:tr w:rsidR="005D0E99" w14:paraId="6976D935" w14:textId="77777777" w:rsidTr="006E2B4D">
        <w:tc>
          <w:tcPr>
            <w:tcW w:w="2407" w:type="dxa"/>
          </w:tcPr>
          <w:p w14:paraId="33EFB49A" w14:textId="6B64B294" w:rsidR="0041473A" w:rsidRDefault="0041473A" w:rsidP="006E2B4D">
            <w:r>
              <w:t>nomBevande[NBEVANDE]</w:t>
            </w:r>
          </w:p>
        </w:tc>
        <w:tc>
          <w:tcPr>
            <w:tcW w:w="2407" w:type="dxa"/>
          </w:tcPr>
          <w:p w14:paraId="0DF038E9" w14:textId="614CE939" w:rsidR="0041473A" w:rsidRDefault="0041473A" w:rsidP="006E2B4D">
            <w:r>
              <w:t>ARR/STR</w:t>
            </w:r>
            <w:r w:rsidR="005D0E99">
              <w:t>/GLB</w:t>
            </w:r>
          </w:p>
        </w:tc>
        <w:tc>
          <w:tcPr>
            <w:tcW w:w="2407" w:type="dxa"/>
          </w:tcPr>
          <w:p w14:paraId="53C408A0" w14:textId="51686C88" w:rsidR="0041473A" w:rsidRDefault="0041473A" w:rsidP="006E2B4D">
            <w:r>
              <w:t>O</w:t>
            </w:r>
          </w:p>
        </w:tc>
        <w:tc>
          <w:tcPr>
            <w:tcW w:w="2407" w:type="dxa"/>
          </w:tcPr>
          <w:p w14:paraId="228BD4FE" w14:textId="04BEBAF7" w:rsidR="0041473A" w:rsidRDefault="005D0E99" w:rsidP="006E2B4D">
            <w:r>
              <w:t>Nome delle bevande</w:t>
            </w:r>
          </w:p>
        </w:tc>
      </w:tr>
      <w:tr w:rsidR="005D0E99" w14:paraId="446B3B1A" w14:textId="77777777" w:rsidTr="006E2B4D">
        <w:tc>
          <w:tcPr>
            <w:tcW w:w="2407" w:type="dxa"/>
          </w:tcPr>
          <w:p w14:paraId="2499A6D4" w14:textId="091B7CC4" w:rsidR="0041473A" w:rsidRDefault="0041473A" w:rsidP="006E2B4D">
            <w:r>
              <w:t>CLIENTI[CLT]</w:t>
            </w:r>
          </w:p>
        </w:tc>
        <w:tc>
          <w:tcPr>
            <w:tcW w:w="2407" w:type="dxa"/>
          </w:tcPr>
          <w:p w14:paraId="35A1D7E0" w14:textId="5E9C13F6" w:rsidR="0041473A" w:rsidRDefault="0041473A" w:rsidP="006E2B4D">
            <w:r>
              <w:t>ARR/INT</w:t>
            </w:r>
            <w:r w:rsidR="005D0E99">
              <w:t>/GLB</w:t>
            </w:r>
          </w:p>
        </w:tc>
        <w:tc>
          <w:tcPr>
            <w:tcW w:w="2407" w:type="dxa"/>
          </w:tcPr>
          <w:p w14:paraId="1CE38372" w14:textId="75077F4A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5F366270" w14:textId="775D4605" w:rsidR="0041473A" w:rsidRDefault="005D0E99" w:rsidP="006E2B4D">
            <w:r>
              <w:t>Resoconto di ogni cliente</w:t>
            </w:r>
          </w:p>
        </w:tc>
      </w:tr>
      <w:tr w:rsidR="005D0E99" w14:paraId="294FC4BB" w14:textId="77777777" w:rsidTr="006E2B4D">
        <w:tc>
          <w:tcPr>
            <w:tcW w:w="2407" w:type="dxa"/>
          </w:tcPr>
          <w:p w14:paraId="00412AC4" w14:textId="703E6A5B" w:rsidR="0041473A" w:rsidRDefault="0041473A" w:rsidP="006E2B4D">
            <w:r>
              <w:t>numClienti</w:t>
            </w:r>
          </w:p>
        </w:tc>
        <w:tc>
          <w:tcPr>
            <w:tcW w:w="2407" w:type="dxa"/>
          </w:tcPr>
          <w:p w14:paraId="5F125E7E" w14:textId="24B69F8F" w:rsidR="0041473A" w:rsidRDefault="0041473A" w:rsidP="006E2B4D">
            <w:r>
              <w:t>INT</w:t>
            </w:r>
            <w:r w:rsidR="005D0E99">
              <w:t>/GLB</w:t>
            </w:r>
          </w:p>
        </w:tc>
        <w:tc>
          <w:tcPr>
            <w:tcW w:w="2407" w:type="dxa"/>
          </w:tcPr>
          <w:p w14:paraId="5EBFF7F1" w14:textId="3BAB2269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0597BD8F" w14:textId="090CA22A" w:rsidR="0041473A" w:rsidRDefault="005D0E99" w:rsidP="006E2B4D">
            <w:r>
              <w:t>Quale cliente viene servito</w:t>
            </w:r>
          </w:p>
        </w:tc>
      </w:tr>
      <w:tr w:rsidR="005D0E99" w14:paraId="5987EFEC" w14:textId="77777777" w:rsidTr="006E2B4D">
        <w:tc>
          <w:tcPr>
            <w:tcW w:w="2407" w:type="dxa"/>
          </w:tcPr>
          <w:p w14:paraId="67E2F4EA" w14:textId="29DD7E9B" w:rsidR="0041473A" w:rsidRDefault="0041473A" w:rsidP="006E2B4D">
            <w:r>
              <w:t>Profitto</w:t>
            </w:r>
          </w:p>
        </w:tc>
        <w:tc>
          <w:tcPr>
            <w:tcW w:w="2407" w:type="dxa"/>
          </w:tcPr>
          <w:p w14:paraId="08DAA15C" w14:textId="0D13E69A" w:rsidR="0041473A" w:rsidRDefault="0041473A" w:rsidP="006E2B4D">
            <w:r>
              <w:t>FLT</w:t>
            </w:r>
            <w:r w:rsidR="005D0E99">
              <w:t>/GLB</w:t>
            </w:r>
          </w:p>
        </w:tc>
        <w:tc>
          <w:tcPr>
            <w:tcW w:w="2407" w:type="dxa"/>
          </w:tcPr>
          <w:p w14:paraId="466CEC8F" w14:textId="0A1BF7DA" w:rsidR="0041473A" w:rsidRDefault="0041473A" w:rsidP="006E2B4D">
            <w:r>
              <w:t>O</w:t>
            </w:r>
          </w:p>
        </w:tc>
        <w:tc>
          <w:tcPr>
            <w:tcW w:w="2407" w:type="dxa"/>
          </w:tcPr>
          <w:p w14:paraId="5BBC153F" w14:textId="3367683A" w:rsidR="0041473A" w:rsidRDefault="005D0E99" w:rsidP="006E2B4D">
            <w:r>
              <w:t>Resoconto di fine giornata calcolato sommando ogni elemento di clienti</w:t>
            </w:r>
          </w:p>
        </w:tc>
      </w:tr>
      <w:tr w:rsidR="005D0E99" w14:paraId="396AE531" w14:textId="77777777" w:rsidTr="006E2B4D">
        <w:tc>
          <w:tcPr>
            <w:tcW w:w="2407" w:type="dxa"/>
          </w:tcPr>
          <w:p w14:paraId="5A186AF6" w14:textId="771E0C86" w:rsidR="0041473A" w:rsidRDefault="0041473A" w:rsidP="006E2B4D">
            <w:r>
              <w:t>Carrello[24]</w:t>
            </w:r>
          </w:p>
        </w:tc>
        <w:tc>
          <w:tcPr>
            <w:tcW w:w="2407" w:type="dxa"/>
          </w:tcPr>
          <w:p w14:paraId="75CC418F" w14:textId="4F825785" w:rsidR="0041473A" w:rsidRDefault="0041473A" w:rsidP="006E2B4D">
            <w:r>
              <w:t>INT</w:t>
            </w:r>
            <w:r w:rsidR="005D0E99">
              <w:t>/GLB</w:t>
            </w:r>
          </w:p>
        </w:tc>
        <w:tc>
          <w:tcPr>
            <w:tcW w:w="2407" w:type="dxa"/>
          </w:tcPr>
          <w:p w14:paraId="37FBF98B" w14:textId="2EF4A691" w:rsidR="0041473A" w:rsidRDefault="0041473A" w:rsidP="006E2B4D">
            <w:r>
              <w:t>W/I</w:t>
            </w:r>
          </w:p>
        </w:tc>
        <w:tc>
          <w:tcPr>
            <w:tcW w:w="2407" w:type="dxa"/>
          </w:tcPr>
          <w:p w14:paraId="58A1273B" w14:textId="751BDB45" w:rsidR="0041473A" w:rsidRDefault="005D0E99" w:rsidP="006E2B4D">
            <w:r>
              <w:t>Quale alimenti o bevande il cliente ha scelto</w:t>
            </w:r>
          </w:p>
        </w:tc>
      </w:tr>
      <w:tr w:rsidR="005D0E99" w14:paraId="16C37F6F" w14:textId="77777777" w:rsidTr="006E2B4D">
        <w:tc>
          <w:tcPr>
            <w:tcW w:w="2407" w:type="dxa"/>
          </w:tcPr>
          <w:p w14:paraId="242A63AE" w14:textId="57DBC85B" w:rsidR="0041473A" w:rsidRDefault="0041473A" w:rsidP="006E2B4D">
            <w:r>
              <w:t>couponList</w:t>
            </w:r>
          </w:p>
        </w:tc>
        <w:tc>
          <w:tcPr>
            <w:tcW w:w="2407" w:type="dxa"/>
          </w:tcPr>
          <w:p w14:paraId="093EBD77" w14:textId="56645E49" w:rsidR="0041473A" w:rsidRDefault="0041473A" w:rsidP="006E2B4D">
            <w:r>
              <w:t>ARR/STR</w:t>
            </w:r>
            <w:r w:rsidR="005D0E99">
              <w:t>/GLB</w:t>
            </w:r>
          </w:p>
        </w:tc>
        <w:tc>
          <w:tcPr>
            <w:tcW w:w="2407" w:type="dxa"/>
          </w:tcPr>
          <w:p w14:paraId="46F73AFF" w14:textId="7AA6E788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159F2E64" w14:textId="7DA3A357" w:rsidR="0041473A" w:rsidRDefault="005D0E99" w:rsidP="006E2B4D">
            <w:r>
              <w:t>Ogni coupon attivabile</w:t>
            </w:r>
          </w:p>
        </w:tc>
      </w:tr>
      <w:tr w:rsidR="005D0E99" w14:paraId="4FF684DA" w14:textId="77777777" w:rsidTr="006E2B4D">
        <w:tc>
          <w:tcPr>
            <w:tcW w:w="2407" w:type="dxa"/>
          </w:tcPr>
          <w:p w14:paraId="27A5DEB8" w14:textId="486DC543" w:rsidR="0041473A" w:rsidRDefault="0041473A" w:rsidP="006E2B4D">
            <w:r>
              <w:t>couponSconto</w:t>
            </w:r>
          </w:p>
        </w:tc>
        <w:tc>
          <w:tcPr>
            <w:tcW w:w="2407" w:type="dxa"/>
          </w:tcPr>
          <w:p w14:paraId="215E0E30" w14:textId="6381EF9C" w:rsidR="0041473A" w:rsidRDefault="0041473A" w:rsidP="006E2B4D">
            <w:r>
              <w:t>ARR/FLT</w:t>
            </w:r>
            <w:r w:rsidR="005D0E99">
              <w:t>/GLB</w:t>
            </w:r>
          </w:p>
        </w:tc>
        <w:tc>
          <w:tcPr>
            <w:tcW w:w="2407" w:type="dxa"/>
          </w:tcPr>
          <w:p w14:paraId="30531D02" w14:textId="700D4AF5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7F8C99D5" w14:textId="0B5E2A0A" w:rsidR="0041473A" w:rsidRDefault="005D0E99" w:rsidP="006E2B4D">
            <w:r>
              <w:t>Quanto sconto deve essere tolto in percentuale calcolato con ( percentuale di sconto / 100 )</w:t>
            </w:r>
          </w:p>
        </w:tc>
      </w:tr>
      <w:tr w:rsidR="005D0E99" w14:paraId="700267C5" w14:textId="77777777" w:rsidTr="006E2B4D">
        <w:tc>
          <w:tcPr>
            <w:tcW w:w="2407" w:type="dxa"/>
          </w:tcPr>
          <w:p w14:paraId="44095C1D" w14:textId="49A994DC" w:rsidR="0041473A" w:rsidRDefault="0041473A" w:rsidP="006E2B4D">
            <w:r>
              <w:lastRenderedPageBreak/>
              <w:t>couponScelto</w:t>
            </w:r>
          </w:p>
        </w:tc>
        <w:tc>
          <w:tcPr>
            <w:tcW w:w="2407" w:type="dxa"/>
          </w:tcPr>
          <w:p w14:paraId="361FABCA" w14:textId="0AD20C64" w:rsidR="0041473A" w:rsidRDefault="0041473A" w:rsidP="006E2B4D">
            <w:r>
              <w:t>INT</w:t>
            </w:r>
            <w:r w:rsidR="005D0E99">
              <w:t>/GLB</w:t>
            </w:r>
          </w:p>
        </w:tc>
        <w:tc>
          <w:tcPr>
            <w:tcW w:w="2407" w:type="dxa"/>
          </w:tcPr>
          <w:p w14:paraId="780E2365" w14:textId="49019143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5170D0AD" w14:textId="25190CC4" w:rsidR="0041473A" w:rsidRDefault="005D0E99" w:rsidP="006E2B4D">
            <w:r>
              <w:t>Coupon applicato dal cliente</w:t>
            </w:r>
          </w:p>
        </w:tc>
      </w:tr>
      <w:tr w:rsidR="005D0E99" w14:paraId="4019C66D" w14:textId="77777777" w:rsidTr="006E2B4D">
        <w:tc>
          <w:tcPr>
            <w:tcW w:w="2407" w:type="dxa"/>
          </w:tcPr>
          <w:p w14:paraId="647BAD17" w14:textId="52946891" w:rsidR="0041473A" w:rsidRDefault="0041473A" w:rsidP="006E2B4D">
            <w:r>
              <w:t>couponBool</w:t>
            </w:r>
          </w:p>
        </w:tc>
        <w:tc>
          <w:tcPr>
            <w:tcW w:w="2407" w:type="dxa"/>
          </w:tcPr>
          <w:p w14:paraId="77AC3154" w14:textId="37320E34" w:rsidR="0041473A" w:rsidRDefault="0041473A" w:rsidP="006E2B4D">
            <w:r>
              <w:t>BOOL</w:t>
            </w:r>
            <w:r w:rsidR="005D0E99">
              <w:t>/GLB</w:t>
            </w:r>
          </w:p>
        </w:tc>
        <w:tc>
          <w:tcPr>
            <w:tcW w:w="2407" w:type="dxa"/>
          </w:tcPr>
          <w:p w14:paraId="23ED6BE3" w14:textId="5C2EA5B5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6650AD6B" w14:textId="4F95E85C" w:rsidR="0041473A" w:rsidRDefault="005D0E99" w:rsidP="006E2B4D">
            <w:r>
              <w:t>Se è stato applicato un coupon oppure no</w:t>
            </w:r>
          </w:p>
        </w:tc>
      </w:tr>
      <w:tr w:rsidR="0041473A" w14:paraId="2B005C3A" w14:textId="77777777" w:rsidTr="006E2B4D">
        <w:tc>
          <w:tcPr>
            <w:tcW w:w="2407" w:type="dxa"/>
          </w:tcPr>
          <w:p w14:paraId="31765AD2" w14:textId="254C650F" w:rsidR="0041473A" w:rsidRDefault="0041473A" w:rsidP="006E2B4D">
            <w:r>
              <w:t>Scelta</w:t>
            </w:r>
          </w:p>
        </w:tc>
        <w:tc>
          <w:tcPr>
            <w:tcW w:w="2407" w:type="dxa"/>
          </w:tcPr>
          <w:p w14:paraId="2486EDF4" w14:textId="382DE6A2" w:rsidR="0041473A" w:rsidRDefault="0041473A" w:rsidP="006E2B4D">
            <w:r>
              <w:t>INT</w:t>
            </w:r>
          </w:p>
        </w:tc>
        <w:tc>
          <w:tcPr>
            <w:tcW w:w="2407" w:type="dxa"/>
          </w:tcPr>
          <w:p w14:paraId="67635DF0" w14:textId="0497FFF4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6A17B825" w14:textId="0E0017CD" w:rsidR="0041473A" w:rsidRDefault="005D0E99" w:rsidP="006E2B4D">
            <w:r>
              <w:t>Input dell’utente per navigare nei menu o per scegliere un alimento. Presente in quasi tutte le funzioni</w:t>
            </w:r>
          </w:p>
        </w:tc>
      </w:tr>
      <w:tr w:rsidR="0041473A" w14:paraId="4B4FE12D" w14:textId="77777777" w:rsidTr="006E2B4D">
        <w:tc>
          <w:tcPr>
            <w:tcW w:w="2407" w:type="dxa"/>
          </w:tcPr>
          <w:p w14:paraId="157F8106" w14:textId="4FFCB533" w:rsidR="0041473A" w:rsidRDefault="0041473A" w:rsidP="006E2B4D">
            <w:r>
              <w:t>numAgg</w:t>
            </w:r>
          </w:p>
        </w:tc>
        <w:tc>
          <w:tcPr>
            <w:tcW w:w="2407" w:type="dxa"/>
          </w:tcPr>
          <w:p w14:paraId="57858411" w14:textId="76F984A2" w:rsidR="0041473A" w:rsidRDefault="0041473A" w:rsidP="006E2B4D">
            <w:r>
              <w:t>INT</w:t>
            </w:r>
          </w:p>
        </w:tc>
        <w:tc>
          <w:tcPr>
            <w:tcW w:w="2407" w:type="dxa"/>
          </w:tcPr>
          <w:p w14:paraId="3828658E" w14:textId="5642D608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00CCC937" w14:textId="69E6E462" w:rsidR="0041473A" w:rsidRDefault="005D0E99" w:rsidP="006E2B4D">
            <w:r>
              <w:t>Numero di scorte da aggiungere</w:t>
            </w:r>
          </w:p>
        </w:tc>
      </w:tr>
      <w:tr w:rsidR="0041473A" w14:paraId="12D927BF" w14:textId="77777777" w:rsidTr="006E2B4D">
        <w:tc>
          <w:tcPr>
            <w:tcW w:w="2407" w:type="dxa"/>
          </w:tcPr>
          <w:p w14:paraId="4BA505D0" w14:textId="3C05FB99" w:rsidR="0041473A" w:rsidRDefault="0041473A" w:rsidP="006E2B4D">
            <w:r>
              <w:t>num</w:t>
            </w:r>
          </w:p>
        </w:tc>
        <w:tc>
          <w:tcPr>
            <w:tcW w:w="2407" w:type="dxa"/>
          </w:tcPr>
          <w:p w14:paraId="14DCD7E7" w14:textId="011C3CAD" w:rsidR="0041473A" w:rsidRDefault="0041473A" w:rsidP="006E2B4D">
            <w:r>
              <w:t>INT</w:t>
            </w:r>
          </w:p>
        </w:tc>
        <w:tc>
          <w:tcPr>
            <w:tcW w:w="2407" w:type="dxa"/>
          </w:tcPr>
          <w:p w14:paraId="77537C80" w14:textId="5D19D90E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58DC348F" w14:textId="42AE51FC" w:rsidR="0041473A" w:rsidRDefault="005D0E99" w:rsidP="006E2B4D">
            <w:r>
              <w:t>Modifica numAgg con la sua funzione</w:t>
            </w:r>
          </w:p>
        </w:tc>
      </w:tr>
      <w:tr w:rsidR="0041473A" w14:paraId="34B3638E" w14:textId="77777777" w:rsidTr="006E2B4D">
        <w:tc>
          <w:tcPr>
            <w:tcW w:w="2407" w:type="dxa"/>
          </w:tcPr>
          <w:p w14:paraId="245144BC" w14:textId="219466A6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5CC69B90" w14:textId="381F1DCD" w:rsidR="0041473A" w:rsidRDefault="0041473A" w:rsidP="006E2B4D">
            <w:r>
              <w:t>INT</w:t>
            </w:r>
          </w:p>
        </w:tc>
        <w:tc>
          <w:tcPr>
            <w:tcW w:w="2407" w:type="dxa"/>
          </w:tcPr>
          <w:p w14:paraId="4A4AD727" w14:textId="43A8DA5B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342CC5F7" w14:textId="550B03DD" w:rsidR="0041473A" w:rsidRDefault="005D0E99" w:rsidP="006E2B4D">
            <w:r>
              <w:t>Contatore generico. Presente in svariate funzioni</w:t>
            </w:r>
          </w:p>
        </w:tc>
      </w:tr>
      <w:tr w:rsidR="0041473A" w14:paraId="134316DC" w14:textId="77777777" w:rsidTr="006E2B4D">
        <w:tc>
          <w:tcPr>
            <w:tcW w:w="2407" w:type="dxa"/>
          </w:tcPr>
          <w:p w14:paraId="35B6CB16" w14:textId="4569AE08" w:rsidR="0041473A" w:rsidRDefault="0041473A" w:rsidP="006E2B4D">
            <w:r>
              <w:t>media</w:t>
            </w:r>
          </w:p>
        </w:tc>
        <w:tc>
          <w:tcPr>
            <w:tcW w:w="2407" w:type="dxa"/>
          </w:tcPr>
          <w:p w14:paraId="4099D732" w14:textId="1F1C1E35" w:rsidR="0041473A" w:rsidRDefault="0041473A" w:rsidP="006E2B4D">
            <w:r>
              <w:t>FLT</w:t>
            </w:r>
          </w:p>
        </w:tc>
        <w:tc>
          <w:tcPr>
            <w:tcW w:w="2407" w:type="dxa"/>
          </w:tcPr>
          <w:p w14:paraId="68E16896" w14:textId="14BFA555" w:rsidR="0041473A" w:rsidRDefault="0041473A" w:rsidP="006E2B4D">
            <w:r>
              <w:t>O</w:t>
            </w:r>
          </w:p>
        </w:tc>
        <w:tc>
          <w:tcPr>
            <w:tcW w:w="2407" w:type="dxa"/>
          </w:tcPr>
          <w:p w14:paraId="2A763103" w14:textId="5256B7F2" w:rsidR="0041473A" w:rsidRDefault="005D0E99" w:rsidP="006E2B4D">
            <w:r>
              <w:t>Media di tutti i resoconti calcolato con ( sum / numero di clienti )</w:t>
            </w:r>
          </w:p>
        </w:tc>
      </w:tr>
      <w:tr w:rsidR="0041473A" w14:paraId="290372E2" w14:textId="77777777" w:rsidTr="006E2B4D">
        <w:tc>
          <w:tcPr>
            <w:tcW w:w="2407" w:type="dxa"/>
          </w:tcPr>
          <w:p w14:paraId="71FF12D0" w14:textId="6BC898B5" w:rsidR="0041473A" w:rsidRDefault="0041473A" w:rsidP="006E2B4D">
            <w:r>
              <w:t>Sum</w:t>
            </w:r>
          </w:p>
        </w:tc>
        <w:tc>
          <w:tcPr>
            <w:tcW w:w="2407" w:type="dxa"/>
          </w:tcPr>
          <w:p w14:paraId="61819C10" w14:textId="5CFB2CD1" w:rsidR="0041473A" w:rsidRDefault="0041473A" w:rsidP="006E2B4D">
            <w:r>
              <w:t>FLT</w:t>
            </w:r>
          </w:p>
        </w:tc>
        <w:tc>
          <w:tcPr>
            <w:tcW w:w="2407" w:type="dxa"/>
          </w:tcPr>
          <w:p w14:paraId="444CFE3C" w14:textId="3FCDC0F5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58C21744" w14:textId="5A58D692" w:rsidR="0041473A" w:rsidRDefault="005D0E99" w:rsidP="006E2B4D">
            <w:r>
              <w:t>Somma di tutti i resoconti</w:t>
            </w:r>
          </w:p>
        </w:tc>
      </w:tr>
      <w:tr w:rsidR="0041473A" w14:paraId="0E650837" w14:textId="77777777" w:rsidTr="006E2B4D">
        <w:tc>
          <w:tcPr>
            <w:tcW w:w="2407" w:type="dxa"/>
          </w:tcPr>
          <w:p w14:paraId="7AA79008" w14:textId="323BCA91" w:rsidR="0041473A" w:rsidRDefault="0041473A" w:rsidP="006E2B4D">
            <w:r>
              <w:t>avg</w:t>
            </w:r>
          </w:p>
        </w:tc>
        <w:tc>
          <w:tcPr>
            <w:tcW w:w="2407" w:type="dxa"/>
          </w:tcPr>
          <w:p w14:paraId="094D7E51" w14:textId="13A1CC4C" w:rsidR="0041473A" w:rsidRDefault="0041473A" w:rsidP="006E2B4D">
            <w:r>
              <w:t>FLT</w:t>
            </w:r>
          </w:p>
        </w:tc>
        <w:tc>
          <w:tcPr>
            <w:tcW w:w="2407" w:type="dxa"/>
          </w:tcPr>
          <w:p w14:paraId="7CF3A331" w14:textId="5370400F" w:rsidR="0041473A" w:rsidRDefault="0041473A" w:rsidP="006E2B4D">
            <w:r>
              <w:t>W</w:t>
            </w:r>
          </w:p>
        </w:tc>
        <w:tc>
          <w:tcPr>
            <w:tcW w:w="2407" w:type="dxa"/>
          </w:tcPr>
          <w:p w14:paraId="29C890BA" w14:textId="760DD10F" w:rsidR="0041473A" w:rsidRDefault="005D0E99" w:rsidP="006E2B4D">
            <w:r>
              <w:t>Vedi media. Viene usata nella funzione apposita</w:t>
            </w:r>
          </w:p>
        </w:tc>
      </w:tr>
      <w:tr w:rsidR="0041473A" w14:paraId="40D0CA37" w14:textId="77777777" w:rsidTr="006E2B4D">
        <w:tc>
          <w:tcPr>
            <w:tcW w:w="2407" w:type="dxa"/>
          </w:tcPr>
          <w:p w14:paraId="0842C5BA" w14:textId="636F463D" w:rsidR="0041473A" w:rsidRDefault="0041473A" w:rsidP="006E2B4D">
            <w:r>
              <w:t>couponInp</w:t>
            </w:r>
          </w:p>
        </w:tc>
        <w:tc>
          <w:tcPr>
            <w:tcW w:w="2407" w:type="dxa"/>
          </w:tcPr>
          <w:p w14:paraId="04A833B6" w14:textId="295FAFF4" w:rsidR="0041473A" w:rsidRDefault="0041473A" w:rsidP="006E2B4D">
            <w:r>
              <w:t>ARR/STR</w:t>
            </w:r>
          </w:p>
        </w:tc>
        <w:tc>
          <w:tcPr>
            <w:tcW w:w="2407" w:type="dxa"/>
          </w:tcPr>
          <w:p w14:paraId="43D47701" w14:textId="40B31908" w:rsidR="0041473A" w:rsidRDefault="0041473A" w:rsidP="006E2B4D">
            <w:r>
              <w:t>I</w:t>
            </w:r>
          </w:p>
        </w:tc>
        <w:tc>
          <w:tcPr>
            <w:tcW w:w="2407" w:type="dxa"/>
          </w:tcPr>
          <w:p w14:paraId="48E62972" w14:textId="642F742A" w:rsidR="0041473A" w:rsidRDefault="005D0E99" w:rsidP="006E2B4D">
            <w:r>
              <w:t>Coupon inserito dall’utente</w:t>
            </w:r>
          </w:p>
        </w:tc>
      </w:tr>
      <w:tr w:rsidR="00B357CA" w14:paraId="68D726DC" w14:textId="77777777" w:rsidTr="00B357CA">
        <w:tc>
          <w:tcPr>
            <w:tcW w:w="2407" w:type="dxa"/>
            <w:shd w:val="clear" w:color="auto" w:fill="FFD966" w:themeFill="accent4" w:themeFillTint="99"/>
          </w:tcPr>
          <w:p w14:paraId="2C19CCAD" w14:textId="702CEFF2" w:rsidR="00B357CA" w:rsidRDefault="00B357CA" w:rsidP="006E2B4D">
            <w:r>
              <w:t>filePath</w:t>
            </w:r>
          </w:p>
        </w:tc>
        <w:tc>
          <w:tcPr>
            <w:tcW w:w="2407" w:type="dxa"/>
            <w:shd w:val="clear" w:color="auto" w:fill="FFD966" w:themeFill="accent4" w:themeFillTint="99"/>
          </w:tcPr>
          <w:p w14:paraId="74CDDC04" w14:textId="2252CEAB" w:rsidR="00B357CA" w:rsidRDefault="00B357CA" w:rsidP="006E2B4D">
            <w:r>
              <w:t>STR/GLB</w:t>
            </w:r>
          </w:p>
        </w:tc>
        <w:tc>
          <w:tcPr>
            <w:tcW w:w="2407" w:type="dxa"/>
            <w:shd w:val="clear" w:color="auto" w:fill="FFD966" w:themeFill="accent4" w:themeFillTint="99"/>
          </w:tcPr>
          <w:p w14:paraId="187E771F" w14:textId="5DCF3C7A" w:rsidR="00B357CA" w:rsidRDefault="00B357CA" w:rsidP="006E2B4D">
            <w:r>
              <w:t>W</w:t>
            </w:r>
          </w:p>
        </w:tc>
        <w:tc>
          <w:tcPr>
            <w:tcW w:w="2407" w:type="dxa"/>
            <w:shd w:val="clear" w:color="auto" w:fill="FFD966" w:themeFill="accent4" w:themeFillTint="99"/>
          </w:tcPr>
          <w:p w14:paraId="46ACA8DE" w14:textId="777480DD" w:rsidR="00B357CA" w:rsidRDefault="00B357CA" w:rsidP="006E2B4D">
            <w:r>
              <w:t>Dove viene salvato il file</w:t>
            </w:r>
          </w:p>
        </w:tc>
      </w:tr>
    </w:tbl>
    <w:p w14:paraId="3FDD651F" w14:textId="77777777" w:rsidR="006E2B4D" w:rsidRPr="006E2B4D" w:rsidRDefault="006E2B4D" w:rsidP="006E2B4D"/>
    <w:p w14:paraId="5F4E9B07" w14:textId="7B6609C9" w:rsidR="006E2B4D" w:rsidRDefault="00711F35" w:rsidP="00711F35">
      <w:pPr>
        <w:pStyle w:val="Heading2"/>
      </w:pPr>
      <w:r>
        <w:t>Campione I/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3C1608" w14:paraId="267351B0" w14:textId="77777777" w:rsidTr="003C1608">
        <w:tc>
          <w:tcPr>
            <w:tcW w:w="4814" w:type="dxa"/>
          </w:tcPr>
          <w:p w14:paraId="001B1F47" w14:textId="78DC9923" w:rsidR="003C1608" w:rsidRDefault="003C1608" w:rsidP="00711F35">
            <w:r>
              <w:t>Input</w:t>
            </w:r>
          </w:p>
        </w:tc>
        <w:tc>
          <w:tcPr>
            <w:tcW w:w="4814" w:type="dxa"/>
          </w:tcPr>
          <w:p w14:paraId="2B8B9F84" w14:textId="39621D24" w:rsidR="003C1608" w:rsidRDefault="003C1608" w:rsidP="00711F35">
            <w:r>
              <w:t>Output</w:t>
            </w:r>
          </w:p>
        </w:tc>
      </w:tr>
      <w:tr w:rsidR="000832C3" w14:paraId="5E289A64" w14:textId="77777777" w:rsidTr="003C1608">
        <w:tc>
          <w:tcPr>
            <w:tcW w:w="4814" w:type="dxa"/>
          </w:tcPr>
          <w:p w14:paraId="7F98708F" w14:textId="2E06BC91" w:rsidR="000832C3" w:rsidRDefault="000832C3" w:rsidP="00711F35">
            <w:r>
              <w:t>Scelta=1(compra)</w:t>
            </w:r>
          </w:p>
        </w:tc>
        <w:tc>
          <w:tcPr>
            <w:tcW w:w="4814" w:type="dxa"/>
          </w:tcPr>
          <w:p w14:paraId="16232AAB" w14:textId="77777777" w:rsidR="000832C3" w:rsidRDefault="000832C3" w:rsidP="00711F35"/>
        </w:tc>
      </w:tr>
      <w:tr w:rsidR="003C1608" w14:paraId="404952DE" w14:textId="77777777" w:rsidTr="003C1608">
        <w:tc>
          <w:tcPr>
            <w:tcW w:w="4814" w:type="dxa"/>
          </w:tcPr>
          <w:p w14:paraId="3111A0C9" w14:textId="40A6A43D" w:rsidR="003C1608" w:rsidRDefault="00891959" w:rsidP="00711F35">
            <w:r>
              <w:t>Scelta=0</w:t>
            </w:r>
          </w:p>
        </w:tc>
        <w:tc>
          <w:tcPr>
            <w:tcW w:w="4814" w:type="dxa"/>
          </w:tcPr>
          <w:p w14:paraId="0C51FC50" w14:textId="77777777" w:rsidR="003C1608" w:rsidRDefault="003C1608" w:rsidP="00711F35"/>
        </w:tc>
      </w:tr>
      <w:tr w:rsidR="003C1608" w14:paraId="037A96B9" w14:textId="77777777" w:rsidTr="003C1608">
        <w:tc>
          <w:tcPr>
            <w:tcW w:w="4814" w:type="dxa"/>
          </w:tcPr>
          <w:p w14:paraId="57FCE544" w14:textId="5D005C41" w:rsidR="003C1608" w:rsidRDefault="00891959" w:rsidP="00711F35">
            <w:r>
              <w:t>Scelta=20</w:t>
            </w:r>
          </w:p>
        </w:tc>
        <w:tc>
          <w:tcPr>
            <w:tcW w:w="4814" w:type="dxa"/>
          </w:tcPr>
          <w:p w14:paraId="1BF43AA5" w14:textId="77777777" w:rsidR="003C1608" w:rsidRDefault="003C1608" w:rsidP="00711F35"/>
        </w:tc>
      </w:tr>
      <w:tr w:rsidR="00891959" w14:paraId="7BFBDC85" w14:textId="77777777" w:rsidTr="003C1608">
        <w:tc>
          <w:tcPr>
            <w:tcW w:w="4814" w:type="dxa"/>
          </w:tcPr>
          <w:p w14:paraId="0C081F1A" w14:textId="71E00CBE" w:rsidR="00891959" w:rsidRDefault="00891959" w:rsidP="00891959">
            <w:r>
              <w:t>S</w:t>
            </w:r>
            <w:r>
              <w:t>celta</w:t>
            </w:r>
            <w:r>
              <w:t>=2</w:t>
            </w:r>
          </w:p>
        </w:tc>
        <w:tc>
          <w:tcPr>
            <w:tcW w:w="4814" w:type="dxa"/>
          </w:tcPr>
          <w:p w14:paraId="2E9DEF8E" w14:textId="77777777" w:rsidR="00891959" w:rsidRDefault="00891959" w:rsidP="00891959"/>
        </w:tc>
      </w:tr>
      <w:tr w:rsidR="00891959" w14:paraId="48123AF6" w14:textId="77777777" w:rsidTr="003C1608">
        <w:tc>
          <w:tcPr>
            <w:tcW w:w="4814" w:type="dxa"/>
          </w:tcPr>
          <w:p w14:paraId="0ED018EC" w14:textId="3B55BAC7" w:rsidR="00891959" w:rsidRDefault="00891959" w:rsidP="00891959">
            <w:r>
              <w:t>Scelta=4</w:t>
            </w:r>
          </w:p>
        </w:tc>
        <w:tc>
          <w:tcPr>
            <w:tcW w:w="4814" w:type="dxa"/>
          </w:tcPr>
          <w:p w14:paraId="6058C1DE" w14:textId="77777777" w:rsidR="00891959" w:rsidRDefault="00891959" w:rsidP="00891959"/>
        </w:tc>
      </w:tr>
      <w:tr w:rsidR="00891959" w14:paraId="07A3D32B" w14:textId="77777777" w:rsidTr="003C1608">
        <w:tc>
          <w:tcPr>
            <w:tcW w:w="4814" w:type="dxa"/>
          </w:tcPr>
          <w:p w14:paraId="49F2DBC6" w14:textId="4C648B4B" w:rsidR="00891959" w:rsidRDefault="00891959" w:rsidP="00891959">
            <w:r>
              <w:t>Scelta=4</w:t>
            </w:r>
          </w:p>
        </w:tc>
        <w:tc>
          <w:tcPr>
            <w:tcW w:w="4814" w:type="dxa"/>
          </w:tcPr>
          <w:p w14:paraId="04E606E9" w14:textId="77777777" w:rsidR="00891959" w:rsidRDefault="00891959" w:rsidP="00891959"/>
        </w:tc>
      </w:tr>
      <w:tr w:rsidR="00891959" w14:paraId="6B8542E8" w14:textId="77777777" w:rsidTr="003C1608">
        <w:tc>
          <w:tcPr>
            <w:tcW w:w="4814" w:type="dxa"/>
          </w:tcPr>
          <w:p w14:paraId="5B6AE344" w14:textId="1A38CEB1" w:rsidR="00891959" w:rsidRDefault="007F01B6" w:rsidP="00891959">
            <w:r>
              <w:t>Scelta=24</w:t>
            </w:r>
            <w:r>
              <w:t xml:space="preserve"> (termina)</w:t>
            </w:r>
          </w:p>
        </w:tc>
        <w:tc>
          <w:tcPr>
            <w:tcW w:w="4814" w:type="dxa"/>
          </w:tcPr>
          <w:p w14:paraId="2E9D81B2" w14:textId="04FBEC58" w:rsidR="00891959" w:rsidRDefault="00891959" w:rsidP="00891959"/>
        </w:tc>
      </w:tr>
      <w:tr w:rsidR="00891959" w14:paraId="2B68D939" w14:textId="77777777" w:rsidTr="003C1608">
        <w:tc>
          <w:tcPr>
            <w:tcW w:w="4814" w:type="dxa"/>
          </w:tcPr>
          <w:p w14:paraId="1A2E8CDD" w14:textId="77777777" w:rsidR="00891959" w:rsidRDefault="00891959" w:rsidP="00891959"/>
        </w:tc>
        <w:tc>
          <w:tcPr>
            <w:tcW w:w="4814" w:type="dxa"/>
          </w:tcPr>
          <w:p w14:paraId="06DEC644" w14:textId="6996C10A" w:rsidR="00891959" w:rsidRDefault="007F01B6" w:rsidP="00891959">
            <w:r w:rsidRPr="007F01B6">
              <w:t>(1)Big Mac = 6.40 $</w:t>
            </w:r>
          </w:p>
        </w:tc>
      </w:tr>
      <w:tr w:rsidR="00891959" w14:paraId="14D763B1" w14:textId="77777777" w:rsidTr="003C1608">
        <w:tc>
          <w:tcPr>
            <w:tcW w:w="4814" w:type="dxa"/>
          </w:tcPr>
          <w:p w14:paraId="2D5CB9A3" w14:textId="77777777" w:rsidR="00891959" w:rsidRDefault="00891959" w:rsidP="00891959"/>
        </w:tc>
        <w:tc>
          <w:tcPr>
            <w:tcW w:w="4814" w:type="dxa"/>
          </w:tcPr>
          <w:p w14:paraId="594A5CCF" w14:textId="76287139" w:rsidR="00891959" w:rsidRDefault="007F01B6" w:rsidP="00891959">
            <w:r w:rsidRPr="007F01B6">
              <w:t>(1)Chicken Asiago = 8.60 $</w:t>
            </w:r>
          </w:p>
        </w:tc>
      </w:tr>
      <w:tr w:rsidR="00891959" w14:paraId="59FFC17B" w14:textId="77777777" w:rsidTr="003C1608">
        <w:tc>
          <w:tcPr>
            <w:tcW w:w="4814" w:type="dxa"/>
          </w:tcPr>
          <w:p w14:paraId="7F529581" w14:textId="77777777" w:rsidR="00891959" w:rsidRDefault="00891959" w:rsidP="00891959"/>
        </w:tc>
        <w:tc>
          <w:tcPr>
            <w:tcW w:w="4814" w:type="dxa"/>
          </w:tcPr>
          <w:p w14:paraId="1E3E6044" w14:textId="12585E66" w:rsidR="00891959" w:rsidRDefault="007F01B6" w:rsidP="007F01B6">
            <w:pPr>
              <w:tabs>
                <w:tab w:val="left" w:pos="970"/>
              </w:tabs>
            </w:pPr>
            <w:r w:rsidRPr="007F01B6">
              <w:t>(2)BBQ = 8.60 $</w:t>
            </w:r>
          </w:p>
        </w:tc>
      </w:tr>
      <w:tr w:rsidR="00891959" w14:paraId="5A18F2F5" w14:textId="77777777" w:rsidTr="003C1608">
        <w:tc>
          <w:tcPr>
            <w:tcW w:w="4814" w:type="dxa"/>
          </w:tcPr>
          <w:p w14:paraId="4C9EB933" w14:textId="77777777" w:rsidR="00891959" w:rsidRDefault="00891959" w:rsidP="00891959"/>
        </w:tc>
        <w:tc>
          <w:tcPr>
            <w:tcW w:w="4814" w:type="dxa"/>
          </w:tcPr>
          <w:p w14:paraId="0033B0F9" w14:textId="409ABF05" w:rsidR="00891959" w:rsidRDefault="007F01B6" w:rsidP="00891959">
            <w:r w:rsidRPr="007F01B6">
              <w:t>(1)Pepsi= 0.55 $</w:t>
            </w:r>
          </w:p>
        </w:tc>
      </w:tr>
      <w:tr w:rsidR="00891959" w14:paraId="61160E69" w14:textId="77777777" w:rsidTr="003C1608">
        <w:tc>
          <w:tcPr>
            <w:tcW w:w="4814" w:type="dxa"/>
          </w:tcPr>
          <w:p w14:paraId="30818BCE" w14:textId="577D27F9" w:rsidR="00891959" w:rsidRDefault="007F01B6" w:rsidP="00891959">
            <w:r>
              <w:t>couponInp=0</w:t>
            </w:r>
          </w:p>
        </w:tc>
        <w:tc>
          <w:tcPr>
            <w:tcW w:w="4814" w:type="dxa"/>
          </w:tcPr>
          <w:p w14:paraId="74DD1907" w14:textId="77777777" w:rsidR="00891959" w:rsidRDefault="00891959" w:rsidP="00891959"/>
        </w:tc>
      </w:tr>
      <w:tr w:rsidR="00891959" w14:paraId="7E04E055" w14:textId="77777777" w:rsidTr="003C1608">
        <w:tc>
          <w:tcPr>
            <w:tcW w:w="4814" w:type="dxa"/>
          </w:tcPr>
          <w:p w14:paraId="65C3B1E8" w14:textId="77777777" w:rsidR="00891959" w:rsidRDefault="00891959" w:rsidP="00891959"/>
        </w:tc>
        <w:tc>
          <w:tcPr>
            <w:tcW w:w="4814" w:type="dxa"/>
          </w:tcPr>
          <w:p w14:paraId="1F8CF7A3" w14:textId="065DAFA4" w:rsidR="00891959" w:rsidRDefault="007F01B6" w:rsidP="00891959">
            <w:r w:rsidRPr="007F01B6">
              <w:t>Costo totale:32.75</w:t>
            </w:r>
          </w:p>
        </w:tc>
      </w:tr>
      <w:tr w:rsidR="000832C3" w14:paraId="09C466B6" w14:textId="77777777" w:rsidTr="003C1608">
        <w:tc>
          <w:tcPr>
            <w:tcW w:w="4814" w:type="dxa"/>
          </w:tcPr>
          <w:p w14:paraId="3F332D36" w14:textId="3B135AF2" w:rsidR="000832C3" w:rsidRDefault="000832C3" w:rsidP="00891959">
            <w:r>
              <w:t>Scelta=1(compra)</w:t>
            </w:r>
          </w:p>
        </w:tc>
        <w:tc>
          <w:tcPr>
            <w:tcW w:w="4814" w:type="dxa"/>
          </w:tcPr>
          <w:p w14:paraId="295A56E5" w14:textId="77777777" w:rsidR="000832C3" w:rsidRPr="007F01B6" w:rsidRDefault="000832C3" w:rsidP="00891959"/>
        </w:tc>
      </w:tr>
      <w:tr w:rsidR="00891959" w14:paraId="654947CF" w14:textId="77777777" w:rsidTr="003C1608">
        <w:tc>
          <w:tcPr>
            <w:tcW w:w="4814" w:type="dxa"/>
          </w:tcPr>
          <w:p w14:paraId="43463AA1" w14:textId="70867ECC" w:rsidR="00891959" w:rsidRDefault="007F01B6" w:rsidP="00891959">
            <w:r>
              <w:t>Scelta=</w:t>
            </w:r>
            <w:r>
              <w:t>3</w:t>
            </w:r>
          </w:p>
        </w:tc>
        <w:tc>
          <w:tcPr>
            <w:tcW w:w="4814" w:type="dxa"/>
          </w:tcPr>
          <w:p w14:paraId="78440A3A" w14:textId="77777777" w:rsidR="00891959" w:rsidRDefault="00891959" w:rsidP="00891959"/>
        </w:tc>
      </w:tr>
      <w:tr w:rsidR="00891959" w14:paraId="231D26DD" w14:textId="77777777" w:rsidTr="003C1608">
        <w:tc>
          <w:tcPr>
            <w:tcW w:w="4814" w:type="dxa"/>
          </w:tcPr>
          <w:p w14:paraId="684D70B9" w14:textId="18828373" w:rsidR="00891959" w:rsidRDefault="007F01B6" w:rsidP="00891959">
            <w:r>
              <w:t>Scelta=</w:t>
            </w:r>
            <w:r>
              <w:t>18</w:t>
            </w:r>
          </w:p>
        </w:tc>
        <w:tc>
          <w:tcPr>
            <w:tcW w:w="4814" w:type="dxa"/>
          </w:tcPr>
          <w:p w14:paraId="7DEA5DCB" w14:textId="77777777" w:rsidR="00891959" w:rsidRDefault="00891959" w:rsidP="00891959"/>
        </w:tc>
      </w:tr>
      <w:tr w:rsidR="00891959" w14:paraId="5DFA22ED" w14:textId="77777777" w:rsidTr="003C1608">
        <w:tc>
          <w:tcPr>
            <w:tcW w:w="4814" w:type="dxa"/>
          </w:tcPr>
          <w:p w14:paraId="61A1A01D" w14:textId="3ECDE432" w:rsidR="00891959" w:rsidRDefault="007F01B6" w:rsidP="00891959">
            <w:r>
              <w:t>Scelta=</w:t>
            </w:r>
            <w:r>
              <w:t>22</w:t>
            </w:r>
          </w:p>
        </w:tc>
        <w:tc>
          <w:tcPr>
            <w:tcW w:w="4814" w:type="dxa"/>
          </w:tcPr>
          <w:p w14:paraId="108874EB" w14:textId="77777777" w:rsidR="00891959" w:rsidRDefault="00891959" w:rsidP="00891959"/>
        </w:tc>
      </w:tr>
      <w:tr w:rsidR="007F01B6" w14:paraId="7C4F1AD2" w14:textId="77777777" w:rsidTr="003C1608">
        <w:tc>
          <w:tcPr>
            <w:tcW w:w="4814" w:type="dxa"/>
          </w:tcPr>
          <w:p w14:paraId="6468042E" w14:textId="08F347CA" w:rsidR="007F01B6" w:rsidRDefault="007F01B6" w:rsidP="007F01B6">
            <w:r>
              <w:t>Scelta=24</w:t>
            </w:r>
            <w:r>
              <w:t xml:space="preserve"> (termina)</w:t>
            </w:r>
          </w:p>
        </w:tc>
        <w:tc>
          <w:tcPr>
            <w:tcW w:w="4814" w:type="dxa"/>
          </w:tcPr>
          <w:p w14:paraId="057533C1" w14:textId="77777777" w:rsidR="007F01B6" w:rsidRDefault="007F01B6" w:rsidP="007F01B6"/>
        </w:tc>
      </w:tr>
      <w:tr w:rsidR="007F01B6" w14:paraId="44A632EF" w14:textId="77777777" w:rsidTr="003C1608">
        <w:tc>
          <w:tcPr>
            <w:tcW w:w="4814" w:type="dxa"/>
          </w:tcPr>
          <w:p w14:paraId="7689A496" w14:textId="77777777" w:rsidR="007F01B6" w:rsidRDefault="007F01B6" w:rsidP="007F01B6"/>
        </w:tc>
        <w:tc>
          <w:tcPr>
            <w:tcW w:w="4814" w:type="dxa"/>
          </w:tcPr>
          <w:p w14:paraId="197BFD04" w14:textId="60787FF1" w:rsidR="007F01B6" w:rsidRDefault="007F01B6" w:rsidP="007F01B6">
            <w:r w:rsidRPr="007F01B6">
              <w:t>(1)Montasio &amp; Pancetta = 8.60 $</w:t>
            </w:r>
          </w:p>
        </w:tc>
      </w:tr>
      <w:tr w:rsidR="007F01B6" w14:paraId="7EFC0B56" w14:textId="77777777" w:rsidTr="003C1608">
        <w:tc>
          <w:tcPr>
            <w:tcW w:w="4814" w:type="dxa"/>
          </w:tcPr>
          <w:p w14:paraId="549D49E4" w14:textId="77777777" w:rsidR="007F01B6" w:rsidRDefault="007F01B6" w:rsidP="007F01B6"/>
        </w:tc>
        <w:tc>
          <w:tcPr>
            <w:tcW w:w="4814" w:type="dxa"/>
          </w:tcPr>
          <w:p w14:paraId="3128A2D8" w14:textId="5BD495B3" w:rsidR="007F01B6" w:rsidRDefault="007F01B6" w:rsidP="007F01B6">
            <w:pPr>
              <w:tabs>
                <w:tab w:val="left" w:pos="485"/>
              </w:tabs>
            </w:pPr>
            <w:r w:rsidRPr="007F01B6">
              <w:t>(1)Acqua= 1.50 $</w:t>
            </w:r>
          </w:p>
        </w:tc>
      </w:tr>
      <w:tr w:rsidR="007F01B6" w14:paraId="4102EE0C" w14:textId="77777777" w:rsidTr="003C1608">
        <w:tc>
          <w:tcPr>
            <w:tcW w:w="4814" w:type="dxa"/>
          </w:tcPr>
          <w:p w14:paraId="57CE0C28" w14:textId="77777777" w:rsidR="007F01B6" w:rsidRDefault="007F01B6" w:rsidP="007F01B6"/>
        </w:tc>
        <w:tc>
          <w:tcPr>
            <w:tcW w:w="4814" w:type="dxa"/>
          </w:tcPr>
          <w:p w14:paraId="16B536C5" w14:textId="33A8E4C1" w:rsidR="007F01B6" w:rsidRDefault="000832C3" w:rsidP="007F01B6">
            <w:r w:rsidRPr="000832C3">
              <w:t>(1)Sprite= 2.80 $</w:t>
            </w:r>
          </w:p>
        </w:tc>
      </w:tr>
      <w:tr w:rsidR="007F01B6" w14:paraId="40A03615" w14:textId="77777777" w:rsidTr="003C1608">
        <w:tc>
          <w:tcPr>
            <w:tcW w:w="4814" w:type="dxa"/>
          </w:tcPr>
          <w:p w14:paraId="1ECBB124" w14:textId="05F76A2F" w:rsidR="007F01B6" w:rsidRDefault="000832C3" w:rsidP="000832C3">
            <w:pPr>
              <w:tabs>
                <w:tab w:val="left" w:pos="513"/>
              </w:tabs>
            </w:pPr>
            <w:r>
              <w:t xml:space="preserve">couponInp= </w:t>
            </w:r>
            <w:r w:rsidRPr="000832C3">
              <w:t>MCDONALD10</w:t>
            </w:r>
            <w:r>
              <w:tab/>
            </w:r>
          </w:p>
        </w:tc>
        <w:tc>
          <w:tcPr>
            <w:tcW w:w="4814" w:type="dxa"/>
          </w:tcPr>
          <w:p w14:paraId="0757713F" w14:textId="77777777" w:rsidR="007F01B6" w:rsidRDefault="007F01B6" w:rsidP="007F01B6"/>
        </w:tc>
      </w:tr>
      <w:tr w:rsidR="007F01B6" w14:paraId="514A6B35" w14:textId="77777777" w:rsidTr="003C1608">
        <w:tc>
          <w:tcPr>
            <w:tcW w:w="4814" w:type="dxa"/>
          </w:tcPr>
          <w:p w14:paraId="1B4D9732" w14:textId="77777777" w:rsidR="007F01B6" w:rsidRDefault="007F01B6" w:rsidP="007F01B6"/>
        </w:tc>
        <w:tc>
          <w:tcPr>
            <w:tcW w:w="4814" w:type="dxa"/>
          </w:tcPr>
          <w:p w14:paraId="0AAE06E0" w14:textId="028CBB2B" w:rsidR="007F01B6" w:rsidRDefault="000832C3" w:rsidP="007F01B6">
            <w:r w:rsidRPr="000832C3">
              <w:t>Costo totale:11.61</w:t>
            </w:r>
          </w:p>
        </w:tc>
      </w:tr>
      <w:tr w:rsidR="000832C3" w14:paraId="7D0E545E" w14:textId="77777777" w:rsidTr="003C1608">
        <w:tc>
          <w:tcPr>
            <w:tcW w:w="4814" w:type="dxa"/>
          </w:tcPr>
          <w:p w14:paraId="1E907B4D" w14:textId="61B70AE5" w:rsidR="000832C3" w:rsidRDefault="000832C3" w:rsidP="007F01B6">
            <w:r>
              <w:t>Scelta= 2(menu staff)</w:t>
            </w:r>
          </w:p>
        </w:tc>
        <w:tc>
          <w:tcPr>
            <w:tcW w:w="4814" w:type="dxa"/>
          </w:tcPr>
          <w:p w14:paraId="27D6F8AA" w14:textId="77777777" w:rsidR="000832C3" w:rsidRPr="000832C3" w:rsidRDefault="000832C3" w:rsidP="007F01B6"/>
        </w:tc>
      </w:tr>
      <w:tr w:rsidR="000832C3" w14:paraId="09E2E8A8" w14:textId="77777777" w:rsidTr="003C1608">
        <w:tc>
          <w:tcPr>
            <w:tcW w:w="4814" w:type="dxa"/>
          </w:tcPr>
          <w:p w14:paraId="6836BEBB" w14:textId="0D58485C" w:rsidR="000832C3" w:rsidRDefault="000832C3" w:rsidP="007F01B6">
            <w:r>
              <w:t>Scelta= 2</w:t>
            </w:r>
            <w:r>
              <w:t>(spegni il totem</w:t>
            </w:r>
            <w:r>
              <w:t>)</w:t>
            </w:r>
          </w:p>
        </w:tc>
        <w:tc>
          <w:tcPr>
            <w:tcW w:w="4814" w:type="dxa"/>
          </w:tcPr>
          <w:p w14:paraId="173FE939" w14:textId="77777777" w:rsidR="000832C3" w:rsidRPr="000832C3" w:rsidRDefault="000832C3" w:rsidP="007F01B6"/>
        </w:tc>
      </w:tr>
      <w:tr w:rsidR="000832C3" w14:paraId="65402B1F" w14:textId="77777777" w:rsidTr="003C1608">
        <w:tc>
          <w:tcPr>
            <w:tcW w:w="4814" w:type="dxa"/>
          </w:tcPr>
          <w:p w14:paraId="4AB31F44" w14:textId="77777777" w:rsidR="000832C3" w:rsidRDefault="000832C3" w:rsidP="007F01B6"/>
        </w:tc>
        <w:tc>
          <w:tcPr>
            <w:tcW w:w="4814" w:type="dxa"/>
          </w:tcPr>
          <w:p w14:paraId="54C35928" w14:textId="069425EE" w:rsidR="000832C3" w:rsidRPr="000832C3" w:rsidRDefault="000832C3" w:rsidP="000832C3">
            <w:r w:rsidRPr="000832C3">
              <w:t xml:space="preserve">Numero di clienti: </w:t>
            </w:r>
            <w:r>
              <w:t>2</w:t>
            </w:r>
          </w:p>
        </w:tc>
      </w:tr>
      <w:tr w:rsidR="000832C3" w14:paraId="34B3A281" w14:textId="77777777" w:rsidTr="003C1608">
        <w:tc>
          <w:tcPr>
            <w:tcW w:w="4814" w:type="dxa"/>
          </w:tcPr>
          <w:p w14:paraId="6A3BF05F" w14:textId="77777777" w:rsidR="000832C3" w:rsidRDefault="000832C3" w:rsidP="007F01B6"/>
        </w:tc>
        <w:tc>
          <w:tcPr>
            <w:tcW w:w="4814" w:type="dxa"/>
          </w:tcPr>
          <w:p w14:paraId="18815557" w14:textId="3F6914BD" w:rsidR="000832C3" w:rsidRPr="000832C3" w:rsidRDefault="000832C3" w:rsidP="007F01B6">
            <w:r>
              <w:t>Media totale:22.18</w:t>
            </w:r>
          </w:p>
        </w:tc>
      </w:tr>
      <w:tr w:rsidR="000832C3" w14:paraId="215CBF8F" w14:textId="77777777" w:rsidTr="003C1608">
        <w:tc>
          <w:tcPr>
            <w:tcW w:w="4814" w:type="dxa"/>
          </w:tcPr>
          <w:p w14:paraId="2D984252" w14:textId="77777777" w:rsidR="000832C3" w:rsidRDefault="000832C3" w:rsidP="007F01B6"/>
        </w:tc>
        <w:tc>
          <w:tcPr>
            <w:tcW w:w="4814" w:type="dxa"/>
          </w:tcPr>
          <w:p w14:paraId="45351B15" w14:textId="22CF4881" w:rsidR="000832C3" w:rsidRPr="000832C3" w:rsidRDefault="000832C3" w:rsidP="007F01B6">
            <w:r>
              <w:t>Resoconto totale:44.36</w:t>
            </w:r>
          </w:p>
        </w:tc>
      </w:tr>
    </w:tbl>
    <w:p w14:paraId="149262BA" w14:textId="09BAA315" w:rsidR="00711F35" w:rsidRPr="00711F35" w:rsidRDefault="00711F35" w:rsidP="00711F35"/>
    <w:sectPr w:rsidR="00711F35" w:rsidRPr="00711F35" w:rsidSect="00964C3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szQyMLa0NLQ0NDFU0lEKTi0uzszPAykwqgUAIjnr7ywAAAA="/>
  </w:docVars>
  <w:rsids>
    <w:rsidRoot w:val="00982133"/>
    <w:rsid w:val="00082892"/>
    <w:rsid w:val="000832C3"/>
    <w:rsid w:val="003C1608"/>
    <w:rsid w:val="0041473A"/>
    <w:rsid w:val="00481F39"/>
    <w:rsid w:val="005D0E99"/>
    <w:rsid w:val="006D1438"/>
    <w:rsid w:val="006E2B4D"/>
    <w:rsid w:val="00711F35"/>
    <w:rsid w:val="007F01B6"/>
    <w:rsid w:val="00882CC9"/>
    <w:rsid w:val="00891959"/>
    <w:rsid w:val="00964C36"/>
    <w:rsid w:val="00982133"/>
    <w:rsid w:val="00B357CA"/>
    <w:rsid w:val="00FD57C2"/>
    <w:rsid w:val="00FF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CF16"/>
  <w15:chartTrackingRefBased/>
  <w15:docId w15:val="{03130E6D-24D4-4ECB-A118-A2A427EFB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21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1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1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21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6E2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 Lopez</dc:creator>
  <cp:keywords/>
  <dc:description/>
  <cp:lastModifiedBy>Gabriele Lopez</cp:lastModifiedBy>
  <cp:revision>3</cp:revision>
  <dcterms:created xsi:type="dcterms:W3CDTF">2022-02-12T21:48:00Z</dcterms:created>
  <dcterms:modified xsi:type="dcterms:W3CDTF">2022-02-18T16:57:00Z</dcterms:modified>
</cp:coreProperties>
</file>